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5177E6" w:rsidP="009B1439" w14:paraId="41CE4221" w14:textId="4D669F45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4"/>
          <w:szCs w:val="24"/>
        </w:rPr>
      </w:pPr>
      <w:r>
        <w:tab/>
      </w:r>
      <w:r>
        <w:tab/>
      </w:r>
      <w:r>
        <w:tab/>
      </w:r>
      <w:r>
        <w:tab/>
      </w:r>
      <w:r>
        <w:rPr>
          <w:rFonts w:ascii="Times-Bold" w:hAnsi="Times-Bold" w:cs="Times-Bold"/>
          <w:b/>
          <w:bCs/>
          <w:sz w:val="24"/>
          <w:szCs w:val="24"/>
        </w:rPr>
        <w:t>Request for OMB Review and Extension</w:t>
      </w:r>
    </w:p>
    <w:p w:rsidR="005177E6" w:rsidP="005177E6" w14:paraId="20CBB352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-Bold" w:hAnsi="Times-Bold" w:cs="Times-Bold"/>
          <w:b/>
          <w:bCs/>
          <w:sz w:val="24"/>
          <w:szCs w:val="24"/>
        </w:rPr>
      </w:pPr>
    </w:p>
    <w:p w:rsidR="005177E6" w:rsidP="005177E6" w14:paraId="41AB27A2" w14:textId="2AF98739">
      <w:pPr>
        <w:autoSpaceDE w:val="0"/>
        <w:autoSpaceDN w:val="0"/>
        <w:adjustRightInd w:val="0"/>
        <w:spacing w:after="0" w:line="240" w:lineRule="auto"/>
        <w:jc w:val="center"/>
        <w:rPr>
          <w:rFonts w:ascii="Times-Bold" w:hAnsi="Times-Bold" w:cs="Times-Bold"/>
          <w:b/>
          <w:bCs/>
          <w:sz w:val="24"/>
          <w:szCs w:val="24"/>
        </w:rPr>
      </w:pPr>
      <w:r>
        <w:rPr>
          <w:rFonts w:ascii="Times-Bold" w:hAnsi="Times-Bold" w:cs="Times-Bold"/>
          <w:b/>
          <w:bCs/>
          <w:sz w:val="24"/>
          <w:szCs w:val="24"/>
        </w:rPr>
        <w:t>At</w:t>
      </w:r>
      <w:r w:rsidR="004A0A1F">
        <w:rPr>
          <w:rFonts w:ascii="Times-Bold" w:hAnsi="Times-Bold" w:cs="Times-Bold"/>
          <w:b/>
          <w:bCs/>
          <w:sz w:val="24"/>
          <w:szCs w:val="24"/>
        </w:rPr>
        <w:t xml:space="preserve">tachment </w:t>
      </w:r>
      <w:r w:rsidR="004F40F1">
        <w:rPr>
          <w:rFonts w:ascii="Times-Bold" w:hAnsi="Times-Bold" w:cs="Times-Bold"/>
          <w:b/>
          <w:bCs/>
          <w:sz w:val="24"/>
          <w:szCs w:val="24"/>
        </w:rPr>
        <w:t>6</w:t>
      </w:r>
      <w:r>
        <w:rPr>
          <w:rFonts w:ascii="Times-Bold" w:hAnsi="Times-Bold" w:cs="Times-Bold"/>
          <w:b/>
          <w:bCs/>
          <w:sz w:val="24"/>
          <w:szCs w:val="24"/>
        </w:rPr>
        <w:t xml:space="preserve"> </w:t>
      </w:r>
      <w:r w:rsidR="006B12AF">
        <w:rPr>
          <w:rFonts w:ascii="Times-Bold" w:hAnsi="Times-Bold" w:cs="Times-Bold"/>
          <w:b/>
          <w:bCs/>
          <w:sz w:val="24"/>
          <w:szCs w:val="24"/>
        </w:rPr>
        <w:t xml:space="preserve">List of Cooperative Agreement </w:t>
      </w:r>
      <w:r>
        <w:rPr>
          <w:rFonts w:ascii="Times-Bold" w:hAnsi="Times-Bold" w:cs="Times-Bold"/>
          <w:b/>
          <w:bCs/>
          <w:sz w:val="24"/>
          <w:szCs w:val="24"/>
        </w:rPr>
        <w:t>Awardees</w:t>
      </w:r>
    </w:p>
    <w:p w:rsidR="005177E6" w:rsidP="005177E6" w14:paraId="5E1C3955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-Roman" w:hAnsi="Times-Roman" w:cs="Times-Roman"/>
          <w:sz w:val="24"/>
          <w:szCs w:val="24"/>
        </w:rPr>
      </w:pPr>
    </w:p>
    <w:p w:rsidR="005177E6" w:rsidP="005177E6" w14:paraId="7BD056A7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-Roman" w:hAnsi="Times-Roman" w:cs="Times-Roman"/>
          <w:sz w:val="24"/>
          <w:szCs w:val="24"/>
        </w:rPr>
      </w:pPr>
      <w:r>
        <w:rPr>
          <w:rFonts w:ascii="Times-Roman" w:hAnsi="Times-Roman" w:cs="Times-Roman"/>
          <w:sz w:val="24"/>
          <w:szCs w:val="24"/>
        </w:rPr>
        <w:t>Aggregate Reports for Tuberculosis Program Evaluation:</w:t>
      </w:r>
    </w:p>
    <w:p w:rsidR="005177E6" w:rsidP="005177E6" w14:paraId="029950A3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-Roman" w:hAnsi="Times-Roman" w:cs="Times-Roman"/>
          <w:sz w:val="24"/>
          <w:szCs w:val="24"/>
        </w:rPr>
      </w:pPr>
      <w:r>
        <w:rPr>
          <w:rFonts w:ascii="Times-Roman" w:hAnsi="Times-Roman" w:cs="Times-Roman"/>
          <w:sz w:val="24"/>
          <w:szCs w:val="24"/>
        </w:rPr>
        <w:t>(1) Follow-up and Treatment of Contacts to Tuberculosis Cases</w:t>
      </w:r>
    </w:p>
    <w:p w:rsidR="005177E6" w:rsidP="00E136E0" w14:paraId="4EB73C61" w14:textId="77777777">
      <w:pPr>
        <w:jc w:val="center"/>
        <w:rPr>
          <w:rFonts w:ascii="Times-Roman" w:hAnsi="Times-Roman" w:cs="Times-Roman"/>
          <w:sz w:val="24"/>
          <w:szCs w:val="24"/>
        </w:rPr>
      </w:pPr>
      <w:r>
        <w:rPr>
          <w:rFonts w:ascii="Times-Roman" w:hAnsi="Times-Roman" w:cs="Times-Roman"/>
          <w:sz w:val="24"/>
          <w:szCs w:val="24"/>
        </w:rPr>
        <w:t>(2) Targeted Testing and Treatment for Latent Tuberculosis Infection</w:t>
      </w:r>
    </w:p>
    <w:tbl>
      <w:tblPr>
        <w:tblStyle w:val="TableGrid"/>
        <w:tblW w:w="0" w:type="auto"/>
        <w:tblLook w:val="04A0"/>
      </w:tblPr>
      <w:tblGrid>
        <w:gridCol w:w="5035"/>
        <w:gridCol w:w="5035"/>
      </w:tblGrid>
      <w:tr w14:paraId="1DFCE4E0" w14:textId="77777777" w:rsidTr="11AFC19D">
        <w:tblPrEx>
          <w:tblW w:w="0" w:type="auto"/>
          <w:tblLook w:val="04A0"/>
        </w:tblPrEx>
        <w:tc>
          <w:tcPr>
            <w:tcW w:w="5035" w:type="dxa"/>
          </w:tcPr>
          <w:p w:rsidR="005177E6" w:rsidRPr="005177E6" w:rsidP="005177E6" w14:paraId="669433CC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 w:rsidRPr="005177E6">
              <w:rPr>
                <w:rFonts w:ascii="Times-Roman" w:hAnsi="Times-Roman" w:cs="Times-Roman"/>
                <w:sz w:val="24"/>
                <w:szCs w:val="24"/>
              </w:rPr>
              <w:t>1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Alabama</w:t>
            </w:r>
          </w:p>
          <w:p w:rsidR="005177E6" w:rsidRPr="005177E6" w:rsidP="005177E6" w14:paraId="5E9412CB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 w:rsidRPr="005177E6">
              <w:rPr>
                <w:rFonts w:ascii="Times-Roman" w:hAnsi="Times-Roman" w:cs="Times-Roman"/>
                <w:sz w:val="24"/>
                <w:szCs w:val="24"/>
              </w:rPr>
              <w:t>2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Alaska</w:t>
            </w:r>
          </w:p>
          <w:p w:rsidR="005177E6" w:rsidRPr="005177E6" w:rsidP="005177E6" w14:paraId="71A1CEFC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 w:rsidRPr="005177E6">
              <w:rPr>
                <w:rFonts w:ascii="Times-Roman" w:hAnsi="Times-Roman" w:cs="Times-Roman"/>
                <w:sz w:val="24"/>
                <w:szCs w:val="24"/>
              </w:rPr>
              <w:t>3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Arizona</w:t>
            </w:r>
          </w:p>
          <w:p w:rsidR="005177E6" w:rsidRPr="005177E6" w:rsidP="005177E6" w14:paraId="678E8032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 w:rsidRPr="005177E6">
              <w:rPr>
                <w:rFonts w:ascii="Times-Roman" w:hAnsi="Times-Roman" w:cs="Times-Roman"/>
                <w:sz w:val="24"/>
                <w:szCs w:val="24"/>
              </w:rPr>
              <w:t>4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Arkansas</w:t>
            </w:r>
          </w:p>
          <w:p w:rsidR="005177E6" w:rsidRPr="005177E6" w:rsidP="00D6472B" w14:paraId="60D8F8AC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 w:rsidRPr="005177E6">
              <w:rPr>
                <w:rFonts w:ascii="Times-Roman" w:hAnsi="Times-Roman" w:cs="Times-Roman"/>
                <w:sz w:val="24"/>
                <w:szCs w:val="24"/>
              </w:rPr>
              <w:t>5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Ca</w:t>
            </w:r>
            <w:r w:rsidR="00D6472B">
              <w:rPr>
                <w:rFonts w:ascii="Times-Roman" w:hAnsi="Times-Roman" w:cs="Times-Roman"/>
                <w:sz w:val="24"/>
                <w:szCs w:val="24"/>
              </w:rPr>
              <w:t>lifornia</w:t>
            </w:r>
          </w:p>
          <w:p w:rsidR="005177E6" w:rsidRPr="005177E6" w:rsidP="005177E6" w14:paraId="7EC8B7A5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Colorado</w:t>
            </w:r>
          </w:p>
          <w:p w:rsidR="005177E6" w:rsidRPr="005177E6" w:rsidP="005177E6" w14:paraId="753A3AFC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7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Connecticut</w:t>
            </w:r>
          </w:p>
          <w:p w:rsidR="005177E6" w:rsidRPr="005177E6" w:rsidP="005177E6" w14:paraId="55F5D41A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8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Delaware</w:t>
            </w:r>
          </w:p>
          <w:p w:rsidR="005177E6" w:rsidRPr="005177E6" w:rsidP="005177E6" w14:paraId="52D6BB57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9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Florida</w:t>
            </w:r>
          </w:p>
          <w:p w:rsidR="005177E6" w:rsidRPr="005177E6" w:rsidP="005177E6" w14:paraId="12DDE6E7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0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Georgia</w:t>
            </w:r>
          </w:p>
          <w:p w:rsidR="005177E6" w:rsidRPr="005177E6" w:rsidP="005177E6" w14:paraId="65EFEDC7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1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Hawaii</w:t>
            </w:r>
          </w:p>
          <w:p w:rsidR="005177E6" w:rsidRPr="005177E6" w:rsidP="005177E6" w14:paraId="4081DE88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2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Idaho</w:t>
            </w:r>
          </w:p>
          <w:p w:rsidR="00D6472B" w:rsidP="005177E6" w14:paraId="5142EF2E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3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>
              <w:rPr>
                <w:rFonts w:ascii="Times-Roman" w:hAnsi="Times-Roman" w:cs="Times-Roman"/>
                <w:sz w:val="24"/>
                <w:szCs w:val="24"/>
              </w:rPr>
              <w:t>Illinois</w:t>
            </w:r>
          </w:p>
          <w:p w:rsidR="005177E6" w:rsidRPr="005177E6" w:rsidP="005177E6" w14:paraId="0FDEA782" w14:textId="359683E4">
            <w:pPr>
              <w:rPr>
                <w:rFonts w:ascii="Times-Roman" w:hAnsi="Times-Roman" w:cs="Times-Roman"/>
                <w:sz w:val="24"/>
                <w:szCs w:val="24"/>
              </w:rPr>
            </w:pPr>
            <w:r w:rsidRPr="11AFC19D">
              <w:rPr>
                <w:rFonts w:ascii="Times-Roman" w:hAnsi="Times-Roman" w:cs="Times-Roman"/>
                <w:sz w:val="24"/>
                <w:szCs w:val="24"/>
              </w:rPr>
              <w:t xml:space="preserve">14.      </w:t>
            </w:r>
            <w:r w:rsidRPr="11AFC19D">
              <w:rPr>
                <w:rFonts w:ascii="Times-Roman" w:hAnsi="Times-Roman" w:cs="Times-Roman"/>
                <w:sz w:val="24"/>
                <w:szCs w:val="24"/>
              </w:rPr>
              <w:t>Indiana</w:t>
            </w:r>
          </w:p>
          <w:p w:rsidR="005177E6" w:rsidRPr="005177E6" w:rsidP="005177E6" w14:paraId="6BCCDA00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5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Iowa</w:t>
            </w:r>
          </w:p>
          <w:p w:rsidR="005177E6" w:rsidRPr="005177E6" w:rsidP="005177E6" w14:paraId="2CD41F8C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6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Kansas</w:t>
            </w:r>
          </w:p>
          <w:p w:rsidR="005177E6" w:rsidRPr="005177E6" w:rsidP="005177E6" w14:paraId="60CB06EA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7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Kentucky</w:t>
            </w:r>
          </w:p>
          <w:p w:rsidR="005177E6" w:rsidRPr="005177E6" w:rsidP="005177E6" w14:paraId="67D51CAB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8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Louisiana</w:t>
            </w:r>
          </w:p>
          <w:p w:rsidR="005177E6" w:rsidRPr="005177E6" w:rsidP="005177E6" w14:paraId="75B9A7E8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9.</w:t>
            </w:r>
            <w:r>
              <w:rPr>
                <w:rFonts w:ascii="Times-Roman" w:hAnsi="Times-Roman" w:cs="Times-Roman"/>
                <w:sz w:val="24"/>
                <w:szCs w:val="24"/>
              </w:rPr>
              <w:tab/>
            </w:r>
            <w:r>
              <w:rPr>
                <w:rFonts w:ascii="Times-Roman" w:hAnsi="Times-Roman" w:cs="Times-Roman"/>
                <w:sz w:val="24"/>
                <w:szCs w:val="24"/>
              </w:rPr>
              <w:t>Maine</w:t>
            </w:r>
          </w:p>
          <w:p w:rsidR="00D6472B" w:rsidP="005177E6" w14:paraId="6E6B5CAD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0.</w:t>
            </w:r>
            <w:r>
              <w:rPr>
                <w:rFonts w:ascii="Times-Roman" w:hAnsi="Times-Roman" w:cs="Times-Roman"/>
                <w:sz w:val="24"/>
                <w:szCs w:val="24"/>
              </w:rPr>
              <w:tab/>
            </w:r>
            <w:r>
              <w:rPr>
                <w:rFonts w:ascii="Times-Roman" w:hAnsi="Times-Roman" w:cs="Times-Roman"/>
                <w:sz w:val="24"/>
                <w:szCs w:val="24"/>
              </w:rPr>
              <w:t>Maryland</w:t>
            </w:r>
          </w:p>
          <w:p w:rsidR="005177E6" w:rsidRPr="005177E6" w:rsidP="005177E6" w14:paraId="27CF3A2E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1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Massachusetts</w:t>
            </w:r>
          </w:p>
          <w:p w:rsidR="005177E6" w:rsidRPr="005177E6" w:rsidP="005177E6" w14:paraId="53F7CEC0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2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Michigan</w:t>
            </w:r>
          </w:p>
          <w:p w:rsidR="005177E6" w:rsidRPr="005177E6" w:rsidP="005177E6" w14:paraId="64C385FF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3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Minnesota</w:t>
            </w:r>
          </w:p>
          <w:p w:rsidR="00D6472B" w:rsidP="005177E6" w14:paraId="3BF87735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4.</w:t>
            </w:r>
            <w:r>
              <w:rPr>
                <w:rFonts w:ascii="Times-Roman" w:hAnsi="Times-Roman" w:cs="Times-Roman"/>
                <w:sz w:val="24"/>
                <w:szCs w:val="24"/>
              </w:rPr>
              <w:tab/>
            </w:r>
            <w:r>
              <w:rPr>
                <w:rFonts w:ascii="Times-Roman" w:hAnsi="Times-Roman" w:cs="Times-Roman"/>
                <w:sz w:val="24"/>
                <w:szCs w:val="24"/>
              </w:rPr>
              <w:t>Mississippi</w:t>
            </w:r>
          </w:p>
          <w:p w:rsidR="005177E6" w:rsidRPr="005177E6" w:rsidP="005177E6" w14:paraId="4601F17D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5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Missouri</w:t>
            </w:r>
          </w:p>
          <w:p w:rsidR="005177E6" w:rsidRPr="005177E6" w:rsidP="005177E6" w14:paraId="539A1BF4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6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Montana</w:t>
            </w:r>
          </w:p>
          <w:p w:rsidR="005177E6" w:rsidRPr="005177E6" w:rsidP="005177E6" w14:paraId="5A2F4DC9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7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Nebraska</w:t>
            </w:r>
          </w:p>
          <w:p w:rsidR="005177E6" w:rsidRPr="005177E6" w:rsidP="005177E6" w14:paraId="63C7F24E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8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Nevada</w:t>
            </w:r>
          </w:p>
          <w:p w:rsidR="005177E6" w:rsidRPr="005177E6" w:rsidP="005177E6" w14:paraId="08A795D2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9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New Hampshire</w:t>
            </w:r>
          </w:p>
          <w:p w:rsidR="005177E6" w:rsidRPr="005177E6" w:rsidP="005177E6" w14:paraId="202B59F4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0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New Jersey</w:t>
            </w:r>
          </w:p>
          <w:p w:rsidR="005177E6" w:rsidRPr="005177E6" w:rsidP="005177E6" w14:paraId="3A26B61D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1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New Mexico</w:t>
            </w:r>
          </w:p>
          <w:p w:rsidR="005177E6" w:rsidRPr="005177E6" w:rsidP="005177E6" w14:paraId="7A255385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2.</w:t>
            </w:r>
            <w:r>
              <w:rPr>
                <w:rFonts w:ascii="Times-Roman" w:hAnsi="Times-Roman" w:cs="Times-Roman"/>
                <w:sz w:val="24"/>
                <w:szCs w:val="24"/>
              </w:rPr>
              <w:tab/>
            </w:r>
            <w:r>
              <w:rPr>
                <w:rFonts w:ascii="Times-Roman" w:hAnsi="Times-Roman" w:cs="Times-Roman"/>
                <w:sz w:val="24"/>
                <w:szCs w:val="24"/>
              </w:rPr>
              <w:t>New York State</w:t>
            </w:r>
          </w:p>
          <w:p w:rsidR="005177E6" w:rsidRPr="005177E6" w:rsidP="005177E6" w14:paraId="0501FF1E" w14:textId="66AFF11E">
            <w:pPr>
              <w:rPr>
                <w:rFonts w:ascii="Times-Roman" w:hAnsi="Times-Roman" w:cs="Times-Roman"/>
                <w:sz w:val="24"/>
                <w:szCs w:val="24"/>
              </w:rPr>
            </w:pPr>
            <w:r w:rsidRPr="11AFC19D">
              <w:rPr>
                <w:rFonts w:ascii="Times-Roman" w:hAnsi="Times-Roman" w:cs="Times-Roman"/>
                <w:sz w:val="24"/>
                <w:szCs w:val="24"/>
              </w:rPr>
              <w:t xml:space="preserve">33.      </w:t>
            </w:r>
            <w:r w:rsidRPr="11AFC19D">
              <w:rPr>
                <w:rFonts w:ascii="Times-Roman" w:hAnsi="Times-Roman" w:cs="Times-Roman"/>
                <w:sz w:val="24"/>
                <w:szCs w:val="24"/>
              </w:rPr>
              <w:t>North Carolina</w:t>
            </w:r>
          </w:p>
          <w:p w:rsidR="005177E6" w:rsidRPr="005177E6" w:rsidP="005177E6" w14:paraId="38A4E7A8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4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North Dakota</w:t>
            </w:r>
          </w:p>
          <w:p w:rsidR="005177E6" w:rsidRPr="005177E6" w:rsidP="005177E6" w14:paraId="2957F5FE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5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Ohio</w:t>
            </w:r>
          </w:p>
          <w:p w:rsidR="005177E6" w:rsidRPr="005177E6" w:rsidP="005177E6" w14:paraId="2E84E292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6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Oklahoma</w:t>
            </w:r>
          </w:p>
          <w:p w:rsidR="005177E6" w:rsidRPr="005177E6" w:rsidP="005177E6" w14:paraId="3AF4D7F3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7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Oregon</w:t>
            </w:r>
          </w:p>
          <w:p w:rsidR="005177E6" w:rsidRPr="005177E6" w:rsidP="00D6472B" w14:paraId="5E0D681B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8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Pennsylv</w:t>
            </w:r>
            <w:r>
              <w:rPr>
                <w:rFonts w:ascii="Times-Roman" w:hAnsi="Times-Roman" w:cs="Times-Roman"/>
                <w:sz w:val="24"/>
                <w:szCs w:val="24"/>
              </w:rPr>
              <w:t>ania</w:t>
            </w:r>
          </w:p>
          <w:p w:rsidR="005177E6" w:rsidP="005177E6" w14:paraId="435FC40D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9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Rhode Island</w:t>
            </w:r>
          </w:p>
        </w:tc>
        <w:tc>
          <w:tcPr>
            <w:tcW w:w="5035" w:type="dxa"/>
          </w:tcPr>
          <w:p w:rsidR="00D6472B" w:rsidRPr="005177E6" w:rsidP="00D6472B" w14:paraId="4BF1044F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0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South Carolina</w:t>
            </w:r>
          </w:p>
          <w:p w:rsidR="00D6472B" w:rsidRPr="005177E6" w:rsidP="00D6472B" w14:paraId="783F1F84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1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South Dakota</w:t>
            </w:r>
          </w:p>
          <w:p w:rsidR="00D6472B" w:rsidRPr="005177E6" w:rsidP="00D6472B" w14:paraId="28A8FC79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2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Tennessee</w:t>
            </w:r>
          </w:p>
          <w:p w:rsidR="00D6472B" w:rsidRPr="005177E6" w:rsidP="00D6472B" w14:paraId="75EA689F" w14:textId="66595001">
            <w:pPr>
              <w:rPr>
                <w:rFonts w:ascii="Times-Roman" w:hAnsi="Times-Roman" w:cs="Times-Roman"/>
                <w:sz w:val="24"/>
                <w:szCs w:val="24"/>
              </w:rPr>
            </w:pPr>
            <w:r w:rsidRPr="11AFC19D">
              <w:rPr>
                <w:rFonts w:ascii="Times-Roman" w:hAnsi="Times-Roman" w:cs="Times-Roman"/>
                <w:sz w:val="24"/>
                <w:szCs w:val="24"/>
              </w:rPr>
              <w:t xml:space="preserve">43.      </w:t>
            </w:r>
            <w:r w:rsidRPr="11AFC19D">
              <w:rPr>
                <w:rFonts w:ascii="Times-Roman" w:hAnsi="Times-Roman" w:cs="Times-Roman"/>
                <w:sz w:val="24"/>
                <w:szCs w:val="24"/>
              </w:rPr>
              <w:t>Texas</w:t>
            </w:r>
          </w:p>
          <w:p w:rsidR="00D6472B" w:rsidRPr="005177E6" w:rsidP="00D6472B" w14:paraId="3CBCA495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4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Utah</w:t>
            </w:r>
          </w:p>
          <w:p w:rsidR="00D6472B" w:rsidRPr="005177E6" w:rsidP="00D6472B" w14:paraId="2C02B5AE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5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Vermont</w:t>
            </w:r>
          </w:p>
          <w:p w:rsidR="00D6472B" w:rsidRPr="005177E6" w:rsidP="00D6472B" w14:paraId="7F00ADF9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6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Virginia</w:t>
            </w:r>
          </w:p>
          <w:p w:rsidR="00D6472B" w:rsidRPr="005177E6" w:rsidP="00D6472B" w14:paraId="581F1A86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7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Washington</w:t>
            </w:r>
          </w:p>
          <w:p w:rsidR="00D6472B" w:rsidRPr="005177E6" w:rsidP="00D6472B" w14:paraId="3C496444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8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West Virginia</w:t>
            </w:r>
          </w:p>
          <w:p w:rsidR="00D6472B" w:rsidRPr="005177E6" w:rsidP="00D6472B" w14:paraId="66985985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9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Wisconsin</w:t>
            </w:r>
          </w:p>
          <w:p w:rsidR="00E136E0" w:rsidP="00D6472B" w14:paraId="7DAF34D4" w14:textId="68A5E0AE">
            <w:pPr>
              <w:rPr>
                <w:rFonts w:ascii="Times-Roman" w:hAnsi="Times-Roman" w:cs="Times-Roman"/>
                <w:sz w:val="24"/>
                <w:szCs w:val="24"/>
              </w:rPr>
            </w:pPr>
            <w:r w:rsidRPr="11AFC19D">
              <w:rPr>
                <w:rFonts w:ascii="Times-Roman" w:hAnsi="Times-Roman" w:cs="Times-Roman"/>
                <w:sz w:val="24"/>
                <w:szCs w:val="24"/>
              </w:rPr>
              <w:t xml:space="preserve">50.      </w:t>
            </w:r>
            <w:r w:rsidRPr="11AFC19D">
              <w:rPr>
                <w:rFonts w:ascii="Times-Roman" w:hAnsi="Times-Roman" w:cs="Times-Roman"/>
                <w:sz w:val="24"/>
                <w:szCs w:val="24"/>
              </w:rPr>
              <w:t>Wyoming</w:t>
            </w:r>
          </w:p>
          <w:p w:rsidR="00E136E0" w:rsidP="00D6472B" w14:paraId="458AB056" w14:textId="77777777">
            <w:pPr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</w:pPr>
          </w:p>
          <w:p w:rsidR="00E136E0" w:rsidP="00D6472B" w14:paraId="749BAEE0" w14:textId="77777777">
            <w:pPr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</w:pPr>
            <w:r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  <w:t>Large cities</w:t>
            </w:r>
            <w:r w:rsidRPr="00E136E0"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  <w:t xml:space="preserve"> </w:t>
            </w:r>
          </w:p>
          <w:p w:rsidR="00D6472B" w:rsidRPr="005177E6" w:rsidP="00D6472B" w14:paraId="1390CD33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51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Los Angeles [CA]</w:t>
            </w:r>
          </w:p>
          <w:p w:rsidR="00D6472B" w:rsidRPr="005177E6" w:rsidP="00D6472B" w14:paraId="351CE0E4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52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San Diego [CA]</w:t>
            </w:r>
          </w:p>
          <w:p w:rsidR="00D6472B" w:rsidRPr="005177E6" w:rsidP="00D6472B" w14:paraId="2FEC499F" w14:textId="1A106E7C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53.</w:t>
            </w:r>
            <w:r w:rsidR="00DE0ED8">
              <w:rPr>
                <w:rFonts w:ascii="Times-Roman" w:hAnsi="Times-Roman" w:cs="Times-Roman"/>
                <w:sz w:val="24"/>
                <w:szCs w:val="24"/>
              </w:rPr>
              <w:t xml:space="preserve">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San Francisco [CA]</w:t>
            </w:r>
          </w:p>
          <w:p w:rsidR="00D6472B" w:rsidP="00D6472B" w14:paraId="6E0B839B" w14:textId="00B6D82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54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Chicago [IL]</w:t>
            </w:r>
          </w:p>
          <w:p w:rsidR="00D6472B" w:rsidP="00D6472B" w14:paraId="4AC4B1BE" w14:textId="018EDD9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5</w:t>
            </w:r>
            <w:r w:rsidR="006F2180">
              <w:rPr>
                <w:rFonts w:ascii="Times-Roman" w:hAnsi="Times-Roman" w:cs="Times-Roman"/>
                <w:sz w:val="24"/>
                <w:szCs w:val="24"/>
              </w:rPr>
              <w:t>5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New York City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 [NY]</w:t>
            </w:r>
          </w:p>
          <w:p w:rsidR="00D6472B" w:rsidP="00D6472B" w14:paraId="76E3972B" w14:textId="60D7644F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5</w:t>
            </w:r>
            <w:r w:rsidR="006F2180">
              <w:rPr>
                <w:rFonts w:ascii="Times-Roman" w:hAnsi="Times-Roman" w:cs="Times-Roman"/>
                <w:sz w:val="24"/>
                <w:szCs w:val="24"/>
              </w:rPr>
              <w:t>6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Philadelphia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 [PA]</w:t>
            </w:r>
          </w:p>
          <w:p w:rsidR="00D6472B" w:rsidP="00D6472B" w14:paraId="142B41F6" w14:textId="42302578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5</w:t>
            </w:r>
            <w:r w:rsidR="006F2180">
              <w:rPr>
                <w:rFonts w:ascii="Times-Roman" w:hAnsi="Times-Roman" w:cs="Times-Roman"/>
                <w:sz w:val="24"/>
                <w:szCs w:val="24"/>
              </w:rPr>
              <w:t>7</w:t>
            </w:r>
            <w:r>
              <w:rPr>
                <w:rFonts w:ascii="Times-Roman" w:hAnsi="Times-Roman" w:cs="Times-Roman"/>
                <w:sz w:val="24"/>
                <w:szCs w:val="24"/>
              </w:rPr>
              <w:t>.      Houston [TX]</w:t>
            </w:r>
          </w:p>
          <w:p w:rsidR="006F2180" w:rsidP="00D6472B" w14:paraId="71969165" w14:textId="4C1A3400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5</w:t>
            </w:r>
            <w:r>
              <w:rPr>
                <w:rFonts w:ascii="Times-Roman" w:hAnsi="Times-Roman" w:cs="Times-Roman"/>
                <w:sz w:val="24"/>
                <w:szCs w:val="24"/>
              </w:rPr>
              <w:t>8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District of Columbia</w:t>
            </w:r>
          </w:p>
          <w:p w:rsidR="00E136E0" w:rsidP="00E136E0" w14:paraId="1E1C6B24" w14:textId="77777777">
            <w:pPr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</w:pPr>
          </w:p>
          <w:p w:rsidR="00E136E0" w:rsidRPr="00E136E0" w:rsidP="00D6472B" w14:paraId="4346FA1A" w14:textId="0BF3B5AD">
            <w:pPr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</w:pPr>
            <w:r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  <w:t xml:space="preserve">US </w:t>
            </w:r>
            <w:r w:rsidRPr="00E136E0"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  <w:t xml:space="preserve">territories and </w:t>
            </w:r>
            <w:r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  <w:t>freely associated states</w:t>
            </w:r>
          </w:p>
          <w:p w:rsidR="00D6472B" w:rsidP="00D6472B" w14:paraId="14F58FDD" w14:textId="2449C1D0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59</w:t>
            </w:r>
            <w:r w:rsidR="00E136E0">
              <w:rPr>
                <w:rFonts w:ascii="Times-Roman" w:hAnsi="Times-Roman" w:cs="Times-Roman"/>
                <w:sz w:val="24"/>
                <w:szCs w:val="24"/>
              </w:rPr>
              <w:t>.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 </w:t>
            </w:r>
            <w:r w:rsidR="00E136E0">
              <w:rPr>
                <w:rFonts w:ascii="Times-Roman" w:hAnsi="Times-Roman" w:cs="Times-Roman"/>
                <w:sz w:val="24"/>
                <w:szCs w:val="24"/>
              </w:rPr>
              <w:t xml:space="preserve">     </w:t>
            </w:r>
            <w:r>
              <w:rPr>
                <w:rFonts w:ascii="Times-Roman" w:hAnsi="Times-Roman" w:cs="Times-Roman"/>
                <w:sz w:val="24"/>
                <w:szCs w:val="24"/>
              </w:rPr>
              <w:t>American Samoa</w:t>
            </w:r>
          </w:p>
          <w:p w:rsidR="00E136E0" w:rsidP="00D6472B" w14:paraId="2B9CD1A6" w14:textId="3C9D0BEC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</w:t>
            </w:r>
            <w:r w:rsidR="006F2180">
              <w:rPr>
                <w:rFonts w:ascii="Times-Roman" w:hAnsi="Times-Roman" w:cs="Times-Roman"/>
                <w:sz w:val="24"/>
                <w:szCs w:val="24"/>
              </w:rPr>
              <w:t>0</w:t>
            </w:r>
            <w:r w:rsidR="00D6472B">
              <w:rPr>
                <w:rFonts w:ascii="Times-Roman" w:hAnsi="Times-Roman" w:cs="Times-Roman"/>
                <w:sz w:val="24"/>
                <w:szCs w:val="24"/>
              </w:rPr>
              <w:t xml:space="preserve">. 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     Federal States of Micronesia</w:t>
            </w:r>
          </w:p>
          <w:p w:rsidR="00E136E0" w:rsidP="00D6472B" w14:paraId="3A23A845" w14:textId="6FDF41E3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</w:t>
            </w:r>
            <w:r w:rsidR="006F2180">
              <w:rPr>
                <w:rFonts w:ascii="Times-Roman" w:hAnsi="Times-Roman" w:cs="Times-Roman"/>
                <w:sz w:val="24"/>
                <w:szCs w:val="24"/>
              </w:rPr>
              <w:t>1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.      </w:t>
            </w:r>
            <w:r w:rsidRPr="00E136E0">
              <w:rPr>
                <w:rFonts w:ascii="Times-Roman" w:hAnsi="Times-Roman" w:cs="Times-Roman"/>
                <w:sz w:val="24"/>
                <w:szCs w:val="24"/>
              </w:rPr>
              <w:t>Guam</w:t>
            </w:r>
          </w:p>
          <w:p w:rsidR="00D6472B" w:rsidP="00D6472B" w14:paraId="04FB262D" w14:textId="62EF838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</w:t>
            </w:r>
            <w:r w:rsidR="006F2180">
              <w:rPr>
                <w:rFonts w:ascii="Times-Roman" w:hAnsi="Times-Roman" w:cs="Times-Roman"/>
                <w:sz w:val="24"/>
                <w:szCs w:val="24"/>
              </w:rPr>
              <w:t>2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.      </w:t>
            </w:r>
            <w:r>
              <w:rPr>
                <w:rFonts w:ascii="Times-Roman" w:hAnsi="Times-Roman" w:cs="Times-Roman"/>
                <w:sz w:val="24"/>
                <w:szCs w:val="24"/>
              </w:rPr>
              <w:t>Marshall Island</w:t>
            </w:r>
            <w:r>
              <w:rPr>
                <w:rFonts w:ascii="Times-Roman" w:hAnsi="Times-Roman" w:cs="Times-Roman"/>
                <w:sz w:val="24"/>
                <w:szCs w:val="24"/>
              </w:rPr>
              <w:t>s</w:t>
            </w:r>
          </w:p>
          <w:p w:rsidR="00E136E0" w:rsidP="00D6472B" w14:paraId="31F44E49" w14:textId="199662DC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</w:t>
            </w:r>
            <w:r w:rsidR="006F2180">
              <w:rPr>
                <w:rFonts w:ascii="Times-Roman" w:hAnsi="Times-Roman" w:cs="Times-Roman"/>
                <w:sz w:val="24"/>
                <w:szCs w:val="24"/>
              </w:rPr>
              <w:t>3</w:t>
            </w:r>
            <w:r>
              <w:rPr>
                <w:rFonts w:ascii="Times-Roman" w:hAnsi="Times-Roman" w:cs="Times-Roman"/>
                <w:sz w:val="24"/>
                <w:szCs w:val="24"/>
              </w:rPr>
              <w:t>.      N. Mariana Islands</w:t>
            </w:r>
          </w:p>
          <w:p w:rsidR="00E136E0" w:rsidP="00D6472B" w14:paraId="046C1A5E" w14:textId="395B52F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</w:t>
            </w:r>
            <w:r w:rsidR="006F2180">
              <w:rPr>
                <w:rFonts w:ascii="Times-Roman" w:hAnsi="Times-Roman" w:cs="Times-Roman"/>
                <w:sz w:val="24"/>
                <w:szCs w:val="24"/>
              </w:rPr>
              <w:t>4</w:t>
            </w:r>
            <w:r w:rsidRPr="00E136E0">
              <w:rPr>
                <w:rFonts w:ascii="Times-Roman" w:hAnsi="Times-Roman" w:cs="Times-Roman"/>
                <w:sz w:val="24"/>
                <w:szCs w:val="24"/>
              </w:rPr>
              <w:t>.      Puerto Rico</w:t>
            </w:r>
          </w:p>
          <w:p w:rsidR="00E136E0" w:rsidP="00D6472B" w14:paraId="423C4571" w14:textId="7F8A7451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</w:t>
            </w:r>
            <w:r w:rsidR="006F2180">
              <w:rPr>
                <w:rFonts w:ascii="Times-Roman" w:hAnsi="Times-Roman" w:cs="Times-Roman"/>
                <w:sz w:val="24"/>
                <w:szCs w:val="24"/>
              </w:rPr>
              <w:t>5</w:t>
            </w:r>
            <w:r w:rsidR="00D6472B">
              <w:rPr>
                <w:rFonts w:ascii="Times-Roman" w:hAnsi="Times-Roman" w:cs="Times-Roman"/>
                <w:sz w:val="24"/>
                <w:szCs w:val="24"/>
              </w:rPr>
              <w:t>.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      Republic of Palau</w:t>
            </w:r>
          </w:p>
          <w:p w:rsidR="00D6472B" w:rsidP="00E136E0" w14:paraId="1D40C9DC" w14:textId="7D9D36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</w:t>
            </w:r>
            <w:r w:rsidR="006F2180">
              <w:rPr>
                <w:rFonts w:ascii="Times-Roman" w:hAnsi="Times-Roman" w:cs="Times-Roman"/>
                <w:sz w:val="24"/>
                <w:szCs w:val="24"/>
              </w:rPr>
              <w:t>6</w:t>
            </w:r>
            <w:r>
              <w:rPr>
                <w:rFonts w:ascii="Times-Roman" w:hAnsi="Times-Roman" w:cs="Times-Roman"/>
                <w:sz w:val="24"/>
                <w:szCs w:val="24"/>
              </w:rPr>
              <w:t>.      U.S. Virgin Islands</w:t>
            </w:r>
          </w:p>
          <w:p w:rsidR="00E136E0" w:rsidP="00E136E0" w14:paraId="598CAD2D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</w:p>
          <w:p w:rsidR="00D6472B" w:rsidP="00E136E0" w14:paraId="17CC91AA" w14:textId="01868DEA">
            <w:pPr>
              <w:rPr>
                <w:rFonts w:ascii="Times-Roman" w:hAnsi="Times-Roman" w:cs="Times-Roman"/>
                <w:sz w:val="24"/>
                <w:szCs w:val="24"/>
              </w:rPr>
            </w:pPr>
          </w:p>
        </w:tc>
      </w:tr>
    </w:tbl>
    <w:p w:rsidR="005177E6" w:rsidP="005177E6" w14:paraId="09E52F1C" w14:textId="77777777"/>
    <w:sectPr w:rsidSect="00D26908">
      <w:pgSz w:w="12240" w:h="15840" w:orient="portrait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6563F81"/>
    <w:multiLevelType w:val="hybridMultilevel"/>
    <w:tmpl w:val="B4B2C6CC"/>
    <w:lvl w:ilvl="0">
      <w:start w:val="1"/>
      <w:numFmt w:val="decimal"/>
      <w:lvlText w:val="%1."/>
      <w:lvlJc w:val="left"/>
      <w:pPr>
        <w:ind w:left="720" w:hanging="360"/>
      </w:pPr>
      <w:rPr>
        <w:rFonts w:ascii="Times-Roman" w:hAnsi="Times-Roman" w:cs="Times-Roman" w:hint="default"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C42586"/>
    <w:multiLevelType w:val="hybridMultilevel"/>
    <w:tmpl w:val="AAD2E3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28A441B"/>
    <w:multiLevelType w:val="hybridMultilevel"/>
    <w:tmpl w:val="D36EBC5E"/>
    <w:lvl w:ilvl="0">
      <w:start w:val="68"/>
      <w:numFmt w:val="bullet"/>
      <w:lvlText w:val="-"/>
      <w:lvlJc w:val="left"/>
      <w:pPr>
        <w:ind w:left="720" w:hanging="360"/>
      </w:pPr>
      <w:rPr>
        <w:rFonts w:ascii="Times-Roman" w:hAnsi="Times-Roman" w:eastAsiaTheme="minorHAnsi" w:cs="Times-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7397234">
    <w:abstractNumId w:val="0"/>
  </w:num>
  <w:num w:numId="2" w16cid:durableId="1757020313">
    <w:abstractNumId w:val="1"/>
  </w:num>
  <w:num w:numId="3" w16cid:durableId="2048735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77E6"/>
    <w:rsid w:val="00010638"/>
    <w:rsid w:val="00094F61"/>
    <w:rsid w:val="001C6EFD"/>
    <w:rsid w:val="001F6689"/>
    <w:rsid w:val="00230F5F"/>
    <w:rsid w:val="00287ACC"/>
    <w:rsid w:val="002E0DA4"/>
    <w:rsid w:val="00334C41"/>
    <w:rsid w:val="003469FF"/>
    <w:rsid w:val="003C539F"/>
    <w:rsid w:val="00413A0A"/>
    <w:rsid w:val="00490AAC"/>
    <w:rsid w:val="004A0A1F"/>
    <w:rsid w:val="004D1ECA"/>
    <w:rsid w:val="004F40F1"/>
    <w:rsid w:val="004F600B"/>
    <w:rsid w:val="005177E6"/>
    <w:rsid w:val="005844C9"/>
    <w:rsid w:val="00641926"/>
    <w:rsid w:val="006B12AF"/>
    <w:rsid w:val="006F2180"/>
    <w:rsid w:val="007D2014"/>
    <w:rsid w:val="00827DCC"/>
    <w:rsid w:val="00862226"/>
    <w:rsid w:val="008B7CC6"/>
    <w:rsid w:val="009B1439"/>
    <w:rsid w:val="00A418AF"/>
    <w:rsid w:val="00A827CA"/>
    <w:rsid w:val="00A866CA"/>
    <w:rsid w:val="00BD5D62"/>
    <w:rsid w:val="00C23B41"/>
    <w:rsid w:val="00CA657F"/>
    <w:rsid w:val="00D26908"/>
    <w:rsid w:val="00D6472B"/>
    <w:rsid w:val="00DE0ED8"/>
    <w:rsid w:val="00E136E0"/>
    <w:rsid w:val="00E80C3A"/>
    <w:rsid w:val="00EB4850"/>
    <w:rsid w:val="00EE6406"/>
    <w:rsid w:val="00F70A08"/>
    <w:rsid w:val="00FC70C6"/>
    <w:rsid w:val="00FE2BCF"/>
    <w:rsid w:val="0907C27E"/>
    <w:rsid w:val="11AFC19D"/>
    <w:rsid w:val="4BED4E7D"/>
  </w:rsids>
  <w:docVars>
    <w:docVar w:name="__Grammarly_42___1" w:val="H4sIAAAAAAAEAKtWcslP9kxRslIyNDYyMDcysTQzsTQ0NDc3NDNU0lEKTi0uzszPAykwrAUAI4w83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7A64DB90"/>
  <w15:chartTrackingRefBased/>
  <w15:docId w15:val="{82F675AB-7DD2-4205-97D1-CADDCD14A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77E6"/>
    <w:pPr>
      <w:ind w:left="720"/>
      <w:contextualSpacing/>
    </w:pPr>
  </w:style>
  <w:style w:type="table" w:styleId="TableGrid">
    <w:name w:val="Table Grid"/>
    <w:basedOn w:val="TableNormal"/>
    <w:uiPriority w:val="39"/>
    <w:rsid w:val="005177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C539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27D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7D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7D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7D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7DC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27D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7DC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unhideWhenUsed/>
    <w:rsid w:val="00F70A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70A08"/>
  </w:style>
  <w:style w:type="paragraph" w:styleId="Footer">
    <w:name w:val="footer"/>
    <w:basedOn w:val="Normal"/>
    <w:link w:val="FooterChar"/>
    <w:uiPriority w:val="99"/>
    <w:semiHidden/>
    <w:unhideWhenUsed/>
    <w:rsid w:val="00F70A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70A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79dcba5-1096-49b8-87f7-3add964ec55e" xsi:nil="true"/>
    <lcf76f155ced4ddcb4097134ff3c332f xmlns="68aea4a9-5c47-4314-8d49-12682379a7c2">
      <Terms xmlns="http://schemas.microsoft.com/office/infopath/2007/PartnerControls"/>
    </lcf76f155ced4ddcb4097134ff3c332f>
    <Teams xmlns="68aea4a9-5c47-4314-8d49-12682379a7c2">Team 1</Teams>
    <_ModernAudienceTargetUserField xmlns="68aea4a9-5c47-4314-8d49-12682379a7c2">
      <UserInfo>
        <DisplayName/>
        <AccountId xsi:nil="true"/>
        <AccountType/>
      </UserInfo>
    </_ModernAudienceTargetUserFiel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5E51270C6D98478EA3E19DADB7457F" ma:contentTypeVersion="21" ma:contentTypeDescription="Create a new document." ma:contentTypeScope="" ma:versionID="dbf514e56dc7b547be8319f6e4a163d9">
  <xsd:schema xmlns:xsd="http://www.w3.org/2001/XMLSchema" xmlns:xs="http://www.w3.org/2001/XMLSchema" xmlns:p="http://schemas.microsoft.com/office/2006/metadata/properties" xmlns:ns2="68aea4a9-5c47-4314-8d49-12682379a7c2" xmlns:ns3="279dcba5-1096-49b8-87f7-3add964ec55e" targetNamespace="http://schemas.microsoft.com/office/2006/metadata/properties" ma:root="true" ma:fieldsID="da443818949d6790cc430b18b4fc7868" ns2:_="" ns3:_="">
    <xsd:import namespace="68aea4a9-5c47-4314-8d49-12682379a7c2"/>
    <xsd:import namespace="279dcba5-1096-49b8-87f7-3add964ec55e"/>
    <xsd:element name="properties">
      <xsd:complexType>
        <xsd:sequence>
          <xsd:element name="documentManagement">
            <xsd:complexType>
              <xsd:all>
                <xsd:element ref="ns2:Team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  <xsd:element ref="ns2:MediaServiceBillingMetadata" minOccurs="0"/>
                <xsd:element ref="ns2:_ModernAudienceTargetUserField" minOccurs="0"/>
                <xsd:element ref="ns2:_ModernAudienceAadObjectI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aea4a9-5c47-4314-8d49-12682379a7c2" elementFormDefault="qualified">
    <xsd:import namespace="http://schemas.microsoft.com/office/2006/documentManagement/types"/>
    <xsd:import namespace="http://schemas.microsoft.com/office/infopath/2007/PartnerControls"/>
    <xsd:element name="Teams" ma:index="4" nillable="true" ma:displayName="Teams" ma:default="Team 1" ma:format="Dropdown" ma:internalName="Teams" ma:readOnly="false">
      <xsd:simpleType>
        <xsd:restriction base="dms:Choice">
          <xsd:enumeration value="Team 1"/>
          <xsd:enumeration value="Team 2"/>
          <xsd:enumeration value="Team 3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  <xsd:element name="_ModernAudienceTargetUserField" ma:index="25" nillable="true" ma:displayName="Audience" ma:format="Dropdown" ma:list="UserInfo" ma:SharePointGroup="0" ma:internalName="_ModernAudienceTargetUserField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ModernAudienceAadObjectIds" ma:index="26" nillable="true" ma:displayName="AudienceIds" ma:list="{496cda7d-84da-4fd5-b988-d1a40237e604}" ma:internalName="_ModernAudienceAadObjectIds" ma:readOnly="true" ma:showField="_AadObjectIdForUser" ma:web="279dcba5-1096-49b8-87f7-3add964ec5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ediaServiceLocation" ma:index="27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9dcba5-1096-49b8-87f7-3add964ec55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163222f5-f3c8-40e2-a256-6a13e8bda4a0}" ma:internalName="TaxCatchAll" ma:showField="CatchAllData" ma:web="279dcba5-1096-49b8-87f7-3add964ec5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C82208-5587-4160-B1FE-A56D81EED874}">
  <ds:schemaRefs>
    <ds:schemaRef ds:uri="http://schemas.microsoft.com/office/2006/metadata/properties"/>
    <ds:schemaRef ds:uri="http://schemas.microsoft.com/office/infopath/2007/PartnerControls"/>
    <ds:schemaRef ds:uri="279dcba5-1096-49b8-87f7-3add964ec55e"/>
    <ds:schemaRef ds:uri="68aea4a9-5c47-4314-8d49-12682379a7c2"/>
  </ds:schemaRefs>
</ds:datastoreItem>
</file>

<file path=customXml/itemProps2.xml><?xml version="1.0" encoding="utf-8"?>
<ds:datastoreItem xmlns:ds="http://schemas.openxmlformats.org/officeDocument/2006/customXml" ds:itemID="{F92AFE54-0087-40D3-98F7-6D7A5C6697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15C0C0-C863-45CF-B5AD-48E6AA8696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aea4a9-5c47-4314-8d49-12682379a7c2"/>
    <ds:schemaRef ds:uri="279dcba5-1096-49b8-87f7-3add964ec5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4D00F1-162D-41F9-9EFF-CA29ECB91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0</Pages>
  <Words>0</Words>
  <Characters>0</Characters>
  <Application>Microsoft Office Word</Application>
  <DocSecurity>0</DocSecurity>
  <Lines>0</Lines>
  <Paragraphs>0</Paragraphs>
  <ScaleCrop>false</ScaleCrop>
  <Company>Centers for Disease Control and Prevention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ng, Kai (CDC/DDID/NCHHSTP/DTE)</dc:creator>
  <cp:lastModifiedBy>Hill, Tempest (CDC/NCHHSTP/DTE)</cp:lastModifiedBy>
  <cp:revision>8</cp:revision>
  <dcterms:created xsi:type="dcterms:W3CDTF">2025-03-17T17:49:00Z</dcterms:created>
  <dcterms:modified xsi:type="dcterms:W3CDTF">2025-07-28T17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5E51270C6D98478EA3E19DADB7457F</vt:lpwstr>
  </property>
  <property fmtid="{D5CDD505-2E9C-101B-9397-08002B2CF9AE}" pid="3" name="GrammarlyDocumentId">
    <vt:lpwstr>f2e952cc-fa9a-4dd9-b0f3-d4a515383449</vt:lpwstr>
  </property>
  <property fmtid="{D5CDD505-2E9C-101B-9397-08002B2CF9AE}" pid="4" name="MediaServiceImageTags">
    <vt:lpwstr/>
  </property>
  <property fmtid="{D5CDD505-2E9C-101B-9397-08002B2CF9AE}" pid="5" name="MSIP_Label_7b94a7b8-f06c-4dfe-bdcc-9b548fd58c31_ActionId">
    <vt:lpwstr>a41437aa-3aab-4b8c-9a3e-9397b2b439c9</vt:lpwstr>
  </property>
  <property fmtid="{D5CDD505-2E9C-101B-9397-08002B2CF9AE}" pid="6" name="MSIP_Label_7b94a7b8-f06c-4dfe-bdcc-9b548fd58c31_ContentBits">
    <vt:lpwstr>0</vt:lpwstr>
  </property>
  <property fmtid="{D5CDD505-2E9C-101B-9397-08002B2CF9AE}" pid="7" name="MSIP_Label_7b94a7b8-f06c-4dfe-bdcc-9b548fd58c31_Enabled">
    <vt:lpwstr>true</vt:lpwstr>
  </property>
  <property fmtid="{D5CDD505-2E9C-101B-9397-08002B2CF9AE}" pid="8" name="MSIP_Label_7b94a7b8-f06c-4dfe-bdcc-9b548fd58c31_Method">
    <vt:lpwstr>Privileged</vt:lpwstr>
  </property>
  <property fmtid="{D5CDD505-2E9C-101B-9397-08002B2CF9AE}" pid="9" name="MSIP_Label_7b94a7b8-f06c-4dfe-bdcc-9b548fd58c31_Name">
    <vt:lpwstr>7b94a7b8-f06c-4dfe-bdcc-9b548fd58c31</vt:lpwstr>
  </property>
  <property fmtid="{D5CDD505-2E9C-101B-9397-08002B2CF9AE}" pid="10" name="MSIP_Label_7b94a7b8-f06c-4dfe-bdcc-9b548fd58c31_SetDate">
    <vt:lpwstr>2022-02-14T14:39:25Z</vt:lpwstr>
  </property>
  <property fmtid="{D5CDD505-2E9C-101B-9397-08002B2CF9AE}" pid="11" name="MSIP_Label_7b94a7b8-f06c-4dfe-bdcc-9b548fd58c31_SiteId">
    <vt:lpwstr>9ce70869-60db-44fd-abe8-d2767077fc8f</vt:lpwstr>
  </property>
</Properties>
</file>